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2c20d26ab6748cea28cfe5c8a70faaed166188"/>
    <w:p>
      <w:pPr>
        <w:pStyle w:val="Heading3"/>
      </w:pPr>
      <w:r>
        <w:t xml:space="preserve">Рекомендации по формированию кассовых чеков на предприятиях общественного питания с 01.03.2025</w:t>
      </w:r>
    </w:p>
    <w:p>
      <w:pPr>
        <w:pStyle w:val="FirstParagraph"/>
      </w:pPr>
      <w:r>
        <w:t xml:space="preserve">17.02.2025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Рекомендации по формированию кассовых чеков на предприятиях общественного питания с 01.03.2025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281221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6;&#1077;&#1082;&#1086;&#1084;&#1077;&#1085;&#1076;&#1072;&#1094;&#1080;&#1080;%20&#1087;&#1086;%20&#1086;&#1073;&#1097;&#1077;&#1087;&#1080;&#1090;&#1091;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28122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6;&#1077;&#1082;&#1086;&#1084;&#1077;&#1085;&#1076;&#1072;&#1094;&#1080;&#1080;%20&#1087;&#1086;%20&#1086;&#1073;&#1097;&#1077;&#1087;&#1080;&#1090;&#1091;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28122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7:28:27Z</dcterms:created>
  <dcterms:modified xsi:type="dcterms:W3CDTF">2025-06-21T07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